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9DF82" w14:textId="77777777" w:rsidR="00232B2B" w:rsidRPr="00903E22" w:rsidRDefault="00232B2B" w:rsidP="00232B2B">
      <w:pPr>
        <w:shd w:val="clear" w:color="auto" w:fill="FFFFFF"/>
        <w:spacing w:line="240" w:lineRule="auto"/>
        <w:rPr>
          <w:rFonts w:eastAsia="Times New Roman"/>
          <w:color w:val="1B1B1B"/>
        </w:rPr>
      </w:pPr>
      <w:r w:rsidRPr="00903E22">
        <w:rPr>
          <w:rFonts w:eastAsia="Times New Roman"/>
          <w:color w:val="1B1B1B"/>
        </w:rPr>
        <w:fldChar w:fldCharType="begin"/>
      </w:r>
      <w:r w:rsidRPr="00903E22">
        <w:rPr>
          <w:rFonts w:eastAsia="Times New Roman"/>
          <w:color w:val="1B1B1B"/>
        </w:rPr>
        <w:instrText xml:space="preserve"> HYPERLINK "https://login.microsoftonline.com/organizations/oauth2/v2.0/authorize?client_id=9239b7eb-031d-4a62-a395-c89c0d448944&amp;scope=openid%20email&amp;response_type=id_token&amp;redirect_uri=https%3A%2F%2Fhalo.gcu.edu%2Fapi%2Fopenid-config&amp;response_mode=form_post&amp;nonce=QEsmQ1NLiFRQFCByC_RFwlnr3x2acMevy8EzK2BX-0Q&amp;code_challenge=JI_5vNh6A_hGYhnKYQL3O8_wvhgFrXMGfkeEh4DThBw&amp;code_challenge_method=S256&amp;state=section_id:2503287" </w:instrText>
      </w:r>
      <w:r w:rsidRPr="00903E22">
        <w:rPr>
          <w:rFonts w:eastAsia="Times New Roman"/>
          <w:color w:val="1B1B1B"/>
        </w:rPr>
        <w:fldChar w:fldCharType="separate"/>
      </w:r>
      <w:r w:rsidRPr="00903E22">
        <w:rPr>
          <w:rFonts w:eastAsia="Times New Roman"/>
          <w:color w:val="0067B8"/>
          <w:u w:val="single"/>
        </w:rPr>
        <w:t>More details</w:t>
      </w:r>
      <w:r w:rsidRPr="00903E22">
        <w:rPr>
          <w:rFonts w:eastAsia="Times New Roman"/>
          <w:color w:val="1B1B1B"/>
        </w:rPr>
        <w:fldChar w:fldCharType="end"/>
      </w:r>
    </w:p>
    <w:p w14:paraId="3AD06361" w14:textId="77777777" w:rsidR="00232B2B" w:rsidRPr="00903E22" w:rsidRDefault="00232B2B" w:rsidP="00232B2B">
      <w:pPr>
        <w:shd w:val="clear" w:color="auto" w:fill="F2F2F2"/>
        <w:spacing w:after="0" w:line="240" w:lineRule="auto"/>
        <w:rPr>
          <w:rFonts w:eastAsia="Times New Roman"/>
          <w:color w:val="1B1B1B"/>
        </w:rPr>
      </w:pPr>
      <w:r w:rsidRPr="00903E22">
        <w:rPr>
          <w:rFonts w:eastAsia="Times New Roman"/>
          <w:color w:val="1B1B1B"/>
        </w:rPr>
        <w:t xml:space="preserve">Need Help? Contact Help Desk at 1-877-428-8447 or go to support.gcu.edu. </w:t>
      </w:r>
      <w:proofErr w:type="gramStart"/>
      <w:r w:rsidRPr="00903E22">
        <w:rPr>
          <w:rFonts w:eastAsia="Times New Roman"/>
          <w:color w:val="1B1B1B"/>
        </w:rPr>
        <w:t>This site is operated by Microsoft</w:t>
      </w:r>
      <w:proofErr w:type="gramEnd"/>
      <w:r w:rsidRPr="00903E22">
        <w:rPr>
          <w:rFonts w:eastAsia="Times New Roman"/>
          <w:color w:val="1B1B1B"/>
        </w:rPr>
        <w:t xml:space="preserve"> on behalf of Grand Canyon University and is for the exclusive use of prospective students. Visit gcu.edu for details.</w:t>
      </w:r>
    </w:p>
    <w:p w14:paraId="67816251" w14:textId="77777777" w:rsidR="00232B2B" w:rsidRPr="00A47374" w:rsidRDefault="00232B2B" w:rsidP="00232B2B"/>
    <w:p w14:paraId="69A5B4B6" w14:textId="77777777" w:rsidR="00232B2B" w:rsidRPr="00903E22" w:rsidRDefault="00232B2B" w:rsidP="00232B2B">
      <w:pPr>
        <w:spacing w:after="0" w:line="240" w:lineRule="auto"/>
        <w:rPr>
          <w:rFonts w:eastAsia="Times New Roman"/>
        </w:rPr>
      </w:pPr>
      <w:r w:rsidRPr="00903E22">
        <w:rPr>
          <w:rFonts w:eastAsia="Times New Roman"/>
          <w:spacing w:val="2"/>
          <w:bdr w:val="none" w:sz="0" w:space="0" w:color="auto" w:frame="1"/>
          <w:shd w:val="clear" w:color="auto" w:fill="FFFFFF"/>
        </w:rPr>
        <w:t>Assessment Description</w:t>
      </w:r>
    </w:p>
    <w:p w14:paraId="15128A8E" w14:textId="77777777" w:rsidR="00232B2B" w:rsidRPr="00903E22" w:rsidRDefault="00232B2B" w:rsidP="00232B2B">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How will you manage group and cooperative learning when it comes to meeting the diverse needs of students? How will you group your students so they do not feel inferior or superior and their self-esteem </w:t>
      </w:r>
      <w:proofErr w:type="gramStart"/>
      <w:r w:rsidRPr="00903E22">
        <w:rPr>
          <w:rFonts w:eastAsia="Times New Roman"/>
          <w:color w:val="414141"/>
          <w:spacing w:val="2"/>
        </w:rPr>
        <w:t>is taken</w:t>
      </w:r>
      <w:proofErr w:type="gramEnd"/>
      <w:r w:rsidRPr="00903E22">
        <w:rPr>
          <w:rFonts w:eastAsia="Times New Roman"/>
          <w:color w:val="414141"/>
          <w:spacing w:val="2"/>
        </w:rPr>
        <w:t xml:space="preserve"> into consideration? How do you ensure that learning is happening for everyone? </w:t>
      </w:r>
    </w:p>
    <w:p w14:paraId="035A144D" w14:textId="77777777" w:rsidR="00232B2B" w:rsidRPr="00A47374" w:rsidRDefault="00232B2B" w:rsidP="00232B2B"/>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035E54"/>
    <w:multiLevelType w:val="multilevel"/>
    <w:tmpl w:val="16F6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1053EB"/>
    <w:multiLevelType w:val="multilevel"/>
    <w:tmpl w:val="393C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E71560"/>
    <w:multiLevelType w:val="multilevel"/>
    <w:tmpl w:val="6726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0147AB"/>
    <w:multiLevelType w:val="multilevel"/>
    <w:tmpl w:val="68E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AF5480"/>
    <w:multiLevelType w:val="multilevel"/>
    <w:tmpl w:val="F1806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7A1BCE"/>
    <w:multiLevelType w:val="multilevel"/>
    <w:tmpl w:val="BDACE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55E7A93"/>
    <w:multiLevelType w:val="multilevel"/>
    <w:tmpl w:val="7B4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E86A61"/>
    <w:multiLevelType w:val="multilevel"/>
    <w:tmpl w:val="C166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0"/>
  </w:num>
  <w:num w:numId="4">
    <w:abstractNumId w:val="2"/>
  </w:num>
  <w:num w:numId="5">
    <w:abstractNumId w:val="3"/>
  </w:num>
  <w:num w:numId="6">
    <w:abstractNumId w:val="8"/>
  </w:num>
  <w:num w:numId="7">
    <w:abstractNumId w:val="13"/>
  </w:num>
  <w:num w:numId="8">
    <w:abstractNumId w:val="10"/>
  </w:num>
  <w:num w:numId="9">
    <w:abstractNumId w:val="7"/>
  </w:num>
  <w:num w:numId="10">
    <w:abstractNumId w:val="14"/>
  </w:num>
  <w:num w:numId="11">
    <w:abstractNumId w:val="9"/>
  </w:num>
  <w:num w:numId="12">
    <w:abstractNumId w:val="4"/>
  </w:num>
  <w:num w:numId="13">
    <w:abstractNumId w:val="15"/>
  </w:num>
  <w:num w:numId="14">
    <w:abstractNumId w:val="12"/>
  </w:num>
  <w:num w:numId="15">
    <w:abstractNumId w:val="1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086086"/>
    <w:rsid w:val="001A3AEC"/>
    <w:rsid w:val="00201E9B"/>
    <w:rsid w:val="00232B2B"/>
    <w:rsid w:val="00255DD3"/>
    <w:rsid w:val="002A3868"/>
    <w:rsid w:val="002B4F3E"/>
    <w:rsid w:val="003276F6"/>
    <w:rsid w:val="0036708C"/>
    <w:rsid w:val="003E534C"/>
    <w:rsid w:val="003F62CC"/>
    <w:rsid w:val="00460487"/>
    <w:rsid w:val="004B2ACE"/>
    <w:rsid w:val="00614A80"/>
    <w:rsid w:val="00693306"/>
    <w:rsid w:val="0070524B"/>
    <w:rsid w:val="00825339"/>
    <w:rsid w:val="008266D0"/>
    <w:rsid w:val="008C2499"/>
    <w:rsid w:val="009148EF"/>
    <w:rsid w:val="00916E4D"/>
    <w:rsid w:val="0093396C"/>
    <w:rsid w:val="00964E27"/>
    <w:rsid w:val="009A396A"/>
    <w:rsid w:val="00A26F0C"/>
    <w:rsid w:val="00A631FF"/>
    <w:rsid w:val="00B94BAB"/>
    <w:rsid w:val="00D714B7"/>
    <w:rsid w:val="00E14AC5"/>
    <w:rsid w:val="00E450F4"/>
    <w:rsid w:val="00E54A49"/>
    <w:rsid w:val="00E82346"/>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B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6</Words>
  <Characters>835</Characters>
  <Application>Microsoft Office Word</Application>
  <DocSecurity>0</DocSecurity>
  <Lines>6</Lines>
  <Paragraphs>1</Paragraphs>
  <ScaleCrop>false</ScaleCrop>
  <Company/>
  <LinksUpToDate>false</LinksUpToDate>
  <CharactersWithSpaces>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0T00:04:00Z</dcterms:created>
  <dcterms:modified xsi:type="dcterms:W3CDTF">2021-11-10T00:04:00Z</dcterms:modified>
</cp:coreProperties>
</file>